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remy sieg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re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eg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36 Karlov Avenue, Skokie, IL, USA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iegmanj@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2990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4/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iy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0/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tai</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0/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amir</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0/2024</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evy</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5/2013</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